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80816" w14:textId="46917CF2" w:rsidR="00211B5D" w:rsidRDefault="00FE6FEA"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9FB7E9D" wp14:editId="16F1C2A9">
                <wp:simplePos x="0" y="0"/>
                <wp:positionH relativeFrom="margin">
                  <wp:posOffset>22860</wp:posOffset>
                </wp:positionH>
                <wp:positionV relativeFrom="paragraph">
                  <wp:posOffset>83820</wp:posOffset>
                </wp:positionV>
                <wp:extent cx="6197600" cy="708660"/>
                <wp:effectExtent l="57150" t="76200" r="127000" b="129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7600" cy="7086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  <a:effectLst>
                          <a:outerShdw blurRad="57785" dist="33020" dir="318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rightRoom" dir="t">
                            <a:rot lat="0" lon="0" rev="600000"/>
                          </a:lightRig>
                        </a:scene3d>
                        <a:sp3d prstMaterial="metal">
                          <a:bevelT w="38100" h="57150" prst="convex"/>
                        </a:sp3d>
                      </wps:spPr>
                      <wps:txbx>
                        <w:txbxContent>
                          <w:p w14:paraId="51AFEFF9" w14:textId="77777777" w:rsidR="00BC7D4D" w:rsidRDefault="0034545A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</w:rPr>
                              <w:t xml:space="preserve">Name of </w:t>
                            </w:r>
                            <w:r w:rsidR="00BC7D4D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</w:rPr>
                              <w:t>Project</w:t>
                            </w:r>
                          </w:p>
                          <w:p w14:paraId="6E661319" w14:textId="3063A8B8" w:rsidR="007F774C" w:rsidRPr="00FE76CB" w:rsidRDefault="00BC7D4D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</w:rPr>
                              <w:t xml:space="preserve">Name of </w:t>
                            </w:r>
                            <w:r w:rsidR="0034545A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</w:rPr>
                              <w:t>Orga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FB7E9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.8pt;margin-top:6.6pt;width:488pt;height:55.8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" fillcolor="#d9e2f3 [660]" strokecolor="#2f5496 [2404]" strokeweight="3pt">
                <v:shadow on="t" color="black" opacity="19660f" offset=".552mm,.73253mm"/>
                <v:textbox>
                  <w:txbxContent>
                    <w:p w14:paraId="51AFEFF9" w14:textId="77777777" w:rsidR="00BC7D4D" w:rsidRDefault="0034545A">
                      <w:pPr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2F5496" w:themeColor="accent1" w:themeShade="BF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2F5496" w:themeColor="accent1" w:themeShade="BF"/>
                        </w:rPr>
                        <w:t xml:space="preserve">Name of </w:t>
                      </w:r>
                      <w:r w:rsidR="00BC7D4D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2F5496" w:themeColor="accent1" w:themeShade="BF"/>
                        </w:rPr>
                        <w:t>Project</w:t>
                      </w:r>
                    </w:p>
                    <w:p w14:paraId="6E661319" w14:textId="3063A8B8" w:rsidR="007F774C" w:rsidRPr="00FE76CB" w:rsidRDefault="00BC7D4D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2F5496" w:themeColor="accent1" w:themeShade="BF"/>
                        </w:rPr>
                        <w:t xml:space="preserve">Name of </w:t>
                      </w:r>
                      <w:r w:rsidR="0034545A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  <w:color w:val="2F5496" w:themeColor="accent1" w:themeShade="BF"/>
                        </w:rPr>
                        <w:t>Organiz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D1E45D" w14:textId="12905820" w:rsidR="00D60E27" w:rsidRDefault="00D60E27"/>
    <w:p w14:paraId="4F3BD23F" w14:textId="05595B71" w:rsidR="00FF6C55" w:rsidRDefault="00FF6C55">
      <w:pPr>
        <w:rPr>
          <w:i/>
          <w:iCs/>
        </w:rPr>
      </w:pPr>
    </w:p>
    <w:p w14:paraId="42A4B200" w14:textId="7F403CC2" w:rsidR="00B204C1" w:rsidRDefault="002870DE">
      <w:pPr>
        <w:rPr>
          <w:i/>
          <w:iCs/>
        </w:rPr>
      </w:pPr>
      <w:r>
        <w:rPr>
          <w:i/>
          <w:iCs/>
        </w:rPr>
        <w:t>Project Description</w:t>
      </w:r>
      <w:r w:rsidR="003115B8" w:rsidRPr="003115B8">
        <w:rPr>
          <w:i/>
          <w:iCs/>
        </w:rPr>
        <w:t xml:space="preserve"> </w:t>
      </w:r>
      <w:r w:rsidR="00B346A8">
        <w:rPr>
          <w:i/>
          <w:iCs/>
        </w:rPr>
        <w:t>h</w:t>
      </w:r>
      <w:r w:rsidR="003115B8" w:rsidRPr="003115B8">
        <w:rPr>
          <w:i/>
          <w:iCs/>
        </w:rPr>
        <w:t>ere</w:t>
      </w:r>
      <w:r w:rsidR="00B346A8">
        <w:rPr>
          <w:i/>
          <w:iCs/>
        </w:rPr>
        <w:t xml:space="preserve">, </w:t>
      </w:r>
      <w:r w:rsidR="006461C4">
        <w:rPr>
          <w:i/>
          <w:iCs/>
        </w:rPr>
        <w:t>with images;</w:t>
      </w:r>
      <w:r w:rsidR="001F1E55">
        <w:rPr>
          <w:i/>
          <w:iCs/>
        </w:rPr>
        <w:t xml:space="preserve"> </w:t>
      </w:r>
      <w:r w:rsidR="006461C4">
        <w:rPr>
          <w:i/>
          <w:iCs/>
        </w:rPr>
        <w:t>max. 3 pages</w:t>
      </w:r>
      <w:r w:rsidR="001F1E55">
        <w:rPr>
          <w:i/>
          <w:iCs/>
        </w:rPr>
        <w:t>:</w:t>
      </w:r>
    </w:p>
    <w:p w14:paraId="68CF999B" w14:textId="77777777" w:rsidR="00B204C1" w:rsidRPr="00B204C1" w:rsidRDefault="00B204C1" w:rsidP="00B204C1"/>
    <w:p w14:paraId="0C587798" w14:textId="5E67D4C9" w:rsidR="00B204C1" w:rsidRPr="00B204C1" w:rsidRDefault="001A00E3" w:rsidP="00B204C1">
      <w:r w:rsidRPr="003115B8">
        <w:rPr>
          <w:i/>
          <w:noProof/>
          <w:sz w:val="20"/>
          <w:szCs w:val="20"/>
        </w:rPr>
        <mc:AlternateContent>
          <mc:Choice Requires="wps">
            <w:drawing>
              <wp:anchor distT="91440" distB="91440" distL="114300" distR="114300" simplePos="0" relativeHeight="251658240" behindDoc="0" locked="0" layoutInCell="1" allowOverlap="1" wp14:anchorId="058121B6" wp14:editId="62DEF690">
                <wp:simplePos x="0" y="0"/>
                <wp:positionH relativeFrom="margin">
                  <wp:posOffset>2735580</wp:posOffset>
                </wp:positionH>
                <wp:positionV relativeFrom="paragraph">
                  <wp:posOffset>312420</wp:posOffset>
                </wp:positionV>
                <wp:extent cx="3380105" cy="1577340"/>
                <wp:effectExtent l="0" t="0" r="10795" b="2286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0105" cy="15773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B0B8" w14:textId="6C87526E" w:rsidR="00370682" w:rsidRPr="00226E8D" w:rsidRDefault="00370682" w:rsidP="007F774C">
                            <w:pPr>
                              <w:pBdr>
                                <w:top w:val="single" w:sz="24" w:space="5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b/>
                                <w:i/>
                                <w:iCs/>
                                <w:color w:val="2F5496" w:themeColor="accent1" w:themeShade="BF"/>
                              </w:rPr>
                            </w:pPr>
                            <w:r w:rsidRPr="00226E8D">
                              <w:rPr>
                                <w:b/>
                                <w:i/>
                                <w:iCs/>
                                <w:color w:val="2F5496" w:themeColor="accent1" w:themeShade="BF"/>
                              </w:rPr>
                              <w:t xml:space="preserve">Funding Requested: </w:t>
                            </w:r>
                            <w:r w:rsidR="008E2B67">
                              <w:rPr>
                                <w:b/>
                                <w:i/>
                                <w:iCs/>
                                <w:color w:val="2F5496" w:themeColor="accent1" w:themeShade="BF"/>
                              </w:rPr>
                              <w:t>$</w:t>
                            </w:r>
                          </w:p>
                          <w:p w14:paraId="26E2A006" w14:textId="28514B03" w:rsidR="00410FFC" w:rsidRDefault="00370682" w:rsidP="007F774C">
                            <w:pPr>
                              <w:pBdr>
                                <w:top w:val="single" w:sz="24" w:space="5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2F5496" w:themeColor="accent1" w:themeShade="BF"/>
                              </w:rPr>
                            </w:pPr>
                            <w:r w:rsidRPr="00226E8D">
                              <w:rPr>
                                <w:i/>
                                <w:iCs/>
                                <w:color w:val="2F5496" w:themeColor="accent1" w:themeShade="BF"/>
                              </w:rPr>
                              <w:t xml:space="preserve">Municipality: </w:t>
                            </w:r>
                            <w:r w:rsidRPr="0053319A">
                              <w:rPr>
                                <w:iCs/>
                                <w:color w:val="2F5496" w:themeColor="accent1" w:themeShade="BF"/>
                              </w:rPr>
                              <w:t xml:space="preserve"> </w:t>
                            </w:r>
                          </w:p>
                          <w:p w14:paraId="1B664B87" w14:textId="4EF84E5A" w:rsidR="00370682" w:rsidRPr="00410FFC" w:rsidRDefault="00B44820" w:rsidP="007F774C">
                            <w:pPr>
                              <w:pBdr>
                                <w:top w:val="single" w:sz="24" w:space="5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color w:val="2F5496" w:themeColor="accent1" w:themeShade="BF"/>
                              </w:rPr>
                            </w:pPr>
                            <w:r w:rsidRPr="00410FFC">
                              <w:rPr>
                                <w:i/>
                                <w:color w:val="2F5496" w:themeColor="accent1" w:themeShade="BF"/>
                              </w:rPr>
                              <w:t>Neighborhood</w:t>
                            </w:r>
                            <w:r w:rsidR="00410FFC" w:rsidRPr="00410FFC">
                              <w:rPr>
                                <w:i/>
                                <w:color w:val="2F5496" w:themeColor="accent1" w:themeShade="BF"/>
                              </w:rPr>
                              <w:t>:</w:t>
                            </w:r>
                          </w:p>
                          <w:p w14:paraId="3E6C34DD" w14:textId="6614326D" w:rsidR="00370682" w:rsidRPr="00F47DAA" w:rsidRDefault="00833A57" w:rsidP="007F774C">
                            <w:pPr>
                              <w:pBdr>
                                <w:top w:val="single" w:sz="24" w:space="5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b/>
                                <w:bCs/>
                                <w:i/>
                                <w:iCs/>
                                <w:color w:val="2F5496" w:themeColor="accent1" w:themeShade="BF"/>
                                <w:u w:val="single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2F5496" w:themeColor="accent1" w:themeShade="BF"/>
                              </w:rPr>
                              <w:t>Organization</w:t>
                            </w:r>
                            <w:r w:rsidR="00370682" w:rsidRPr="00F47DAA">
                              <w:rPr>
                                <w:i/>
                                <w:iCs/>
                                <w:color w:val="2F5496" w:themeColor="accent1" w:themeShade="BF"/>
                              </w:rPr>
                              <w:t>’s Website:</w:t>
                            </w:r>
                          </w:p>
                          <w:p w14:paraId="5834CC50" w14:textId="36D5AD8D" w:rsidR="00370682" w:rsidRDefault="00370682" w:rsidP="007F774C">
                            <w:pPr>
                              <w:pBdr>
                                <w:top w:val="single" w:sz="24" w:space="5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rFonts w:ascii="Verdana" w:hAnsi="Verdana"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F47DAA">
                              <w:rPr>
                                <w:i/>
                                <w:iCs/>
                                <w:color w:val="2F5496" w:themeColor="accent1" w:themeShade="BF"/>
                              </w:rPr>
                              <w:t>Contact</w:t>
                            </w:r>
                            <w:r w:rsidR="00330D47">
                              <w:rPr>
                                <w:i/>
                                <w:iCs/>
                                <w:color w:val="2F5496" w:themeColor="accent1" w:themeShade="BF"/>
                              </w:rPr>
                              <w:t xml:space="preserve"> Name:</w:t>
                            </w:r>
                          </w:p>
                          <w:p w14:paraId="7C8F0495" w14:textId="379744AE" w:rsidR="00370682" w:rsidRPr="0053319A" w:rsidRDefault="00330D47" w:rsidP="007F774C">
                            <w:pPr>
                              <w:pBdr>
                                <w:top w:val="single" w:sz="24" w:space="5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2F5496" w:themeColor="accent1" w:themeShade="BF"/>
                              </w:rPr>
                            </w:pPr>
                            <w:r>
                              <w:rPr>
                                <w:iCs/>
                                <w:color w:val="2F5496" w:themeColor="accent1" w:themeShade="BF"/>
                              </w:rPr>
                              <w:t>Email:                                           Phon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121B6" id="Text Box 4" o:spid="_x0000_s1027" type="#_x0000_t202" style="position:absolute;margin-left:215.4pt;margin-top:24.6pt;width:266.15pt;height:124.2pt;z-index:251658240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" filled="f" strokecolor="#2f5496 [2404]">
                <v:textbox>
                  <w:txbxContent>
                    <w:p w14:paraId="2376B0B8" w14:textId="6C87526E" w:rsidR="00370682" w:rsidRPr="00226E8D" w:rsidRDefault="00370682" w:rsidP="007F774C">
                      <w:pPr>
                        <w:pBdr>
                          <w:top w:val="single" w:sz="24" w:space="5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b/>
                          <w:i/>
                          <w:iCs/>
                          <w:color w:val="2F5496" w:themeColor="accent1" w:themeShade="BF"/>
                        </w:rPr>
                      </w:pPr>
                      <w:r w:rsidRPr="00226E8D">
                        <w:rPr>
                          <w:b/>
                          <w:i/>
                          <w:iCs/>
                          <w:color w:val="2F5496" w:themeColor="accent1" w:themeShade="BF"/>
                        </w:rPr>
                        <w:t xml:space="preserve">Funding Requested: </w:t>
                      </w:r>
                      <w:r w:rsidR="008E2B67">
                        <w:rPr>
                          <w:b/>
                          <w:i/>
                          <w:iCs/>
                          <w:color w:val="2F5496" w:themeColor="accent1" w:themeShade="BF"/>
                        </w:rPr>
                        <w:t>$</w:t>
                      </w:r>
                    </w:p>
                    <w:p w14:paraId="26E2A006" w14:textId="28514B03" w:rsidR="00410FFC" w:rsidRDefault="00370682" w:rsidP="007F774C">
                      <w:pPr>
                        <w:pBdr>
                          <w:top w:val="single" w:sz="24" w:space="5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2F5496" w:themeColor="accent1" w:themeShade="BF"/>
                        </w:rPr>
                      </w:pPr>
                      <w:r w:rsidRPr="00226E8D">
                        <w:rPr>
                          <w:i/>
                          <w:iCs/>
                          <w:color w:val="2F5496" w:themeColor="accent1" w:themeShade="BF"/>
                        </w:rPr>
                        <w:t xml:space="preserve">Municipality: </w:t>
                      </w:r>
                      <w:r w:rsidRPr="0053319A">
                        <w:rPr>
                          <w:iCs/>
                          <w:color w:val="2F5496" w:themeColor="accent1" w:themeShade="BF"/>
                        </w:rPr>
                        <w:t xml:space="preserve"> </w:t>
                      </w:r>
                    </w:p>
                    <w:p w14:paraId="1B664B87" w14:textId="4EF84E5A" w:rsidR="00370682" w:rsidRPr="00410FFC" w:rsidRDefault="00B44820" w:rsidP="007F774C">
                      <w:pPr>
                        <w:pBdr>
                          <w:top w:val="single" w:sz="24" w:space="5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color w:val="2F5496" w:themeColor="accent1" w:themeShade="BF"/>
                        </w:rPr>
                      </w:pPr>
                      <w:r w:rsidRPr="00410FFC">
                        <w:rPr>
                          <w:i/>
                          <w:color w:val="2F5496" w:themeColor="accent1" w:themeShade="BF"/>
                        </w:rPr>
                        <w:t>Neighborhood</w:t>
                      </w:r>
                      <w:r w:rsidR="00410FFC" w:rsidRPr="00410FFC">
                        <w:rPr>
                          <w:i/>
                          <w:color w:val="2F5496" w:themeColor="accent1" w:themeShade="BF"/>
                        </w:rPr>
                        <w:t>:</w:t>
                      </w:r>
                    </w:p>
                    <w:p w14:paraId="3E6C34DD" w14:textId="6614326D" w:rsidR="00370682" w:rsidRPr="00F47DAA" w:rsidRDefault="00833A57" w:rsidP="007F774C">
                      <w:pPr>
                        <w:pBdr>
                          <w:top w:val="single" w:sz="24" w:space="5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b/>
                          <w:bCs/>
                          <w:i/>
                          <w:iCs/>
                          <w:color w:val="2F5496" w:themeColor="accent1" w:themeShade="BF"/>
                          <w:u w:val="single"/>
                        </w:rPr>
                      </w:pPr>
                      <w:r>
                        <w:rPr>
                          <w:i/>
                          <w:iCs/>
                          <w:color w:val="2F5496" w:themeColor="accent1" w:themeShade="BF"/>
                        </w:rPr>
                        <w:t>Organization</w:t>
                      </w:r>
                      <w:r w:rsidR="00370682" w:rsidRPr="00F47DAA">
                        <w:rPr>
                          <w:i/>
                          <w:iCs/>
                          <w:color w:val="2F5496" w:themeColor="accent1" w:themeShade="BF"/>
                        </w:rPr>
                        <w:t>’s Website:</w:t>
                      </w:r>
                    </w:p>
                    <w:p w14:paraId="5834CC50" w14:textId="36D5AD8D" w:rsidR="00370682" w:rsidRDefault="00370682" w:rsidP="007F774C">
                      <w:pPr>
                        <w:pBdr>
                          <w:top w:val="single" w:sz="24" w:space="5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rFonts w:ascii="Verdana" w:hAnsi="Verdana"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F47DAA">
                        <w:rPr>
                          <w:i/>
                          <w:iCs/>
                          <w:color w:val="2F5496" w:themeColor="accent1" w:themeShade="BF"/>
                        </w:rPr>
                        <w:t>Contact</w:t>
                      </w:r>
                      <w:r w:rsidR="00330D47">
                        <w:rPr>
                          <w:i/>
                          <w:iCs/>
                          <w:color w:val="2F5496" w:themeColor="accent1" w:themeShade="BF"/>
                        </w:rPr>
                        <w:t xml:space="preserve"> Name:</w:t>
                      </w:r>
                    </w:p>
                    <w:p w14:paraId="7C8F0495" w14:textId="379744AE" w:rsidR="00370682" w:rsidRPr="0053319A" w:rsidRDefault="00330D47" w:rsidP="007F774C">
                      <w:pPr>
                        <w:pBdr>
                          <w:top w:val="single" w:sz="24" w:space="5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2F5496" w:themeColor="accent1" w:themeShade="BF"/>
                        </w:rPr>
                      </w:pPr>
                      <w:r>
                        <w:rPr>
                          <w:iCs/>
                          <w:color w:val="2F5496" w:themeColor="accent1" w:themeShade="BF"/>
                        </w:rPr>
                        <w:t>Email:                                           Phone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7AAA5FE" w14:textId="77777777" w:rsidR="00B204C1" w:rsidRPr="00B204C1" w:rsidRDefault="00B204C1" w:rsidP="00B204C1"/>
    <w:p w14:paraId="20F73FD2" w14:textId="77777777" w:rsidR="00B204C1" w:rsidRPr="00B204C1" w:rsidRDefault="00B204C1" w:rsidP="00B204C1"/>
    <w:p w14:paraId="78EA1C74" w14:textId="77777777" w:rsidR="00B204C1" w:rsidRPr="00B204C1" w:rsidRDefault="00B204C1" w:rsidP="00B204C1"/>
    <w:p w14:paraId="20C16803" w14:textId="77777777" w:rsidR="00B204C1" w:rsidRPr="00B204C1" w:rsidRDefault="00B204C1" w:rsidP="00B204C1"/>
    <w:p w14:paraId="003DB3AA" w14:textId="77777777" w:rsidR="00B204C1" w:rsidRPr="00B204C1" w:rsidRDefault="00B204C1" w:rsidP="00B204C1"/>
    <w:p w14:paraId="6E6E45A1" w14:textId="77777777" w:rsidR="00B204C1" w:rsidRPr="00B204C1" w:rsidRDefault="00B204C1" w:rsidP="00B204C1"/>
    <w:p w14:paraId="12288DA4" w14:textId="77777777" w:rsidR="00B204C1" w:rsidRDefault="00B204C1" w:rsidP="00B204C1">
      <w:pPr>
        <w:rPr>
          <w:i/>
          <w:iCs/>
        </w:rPr>
      </w:pPr>
    </w:p>
    <w:p w14:paraId="66247E78" w14:textId="2114B97B" w:rsidR="00B204C1" w:rsidRDefault="00B204C1" w:rsidP="00B204C1">
      <w:pPr>
        <w:tabs>
          <w:tab w:val="left" w:pos="7056"/>
        </w:tabs>
      </w:pPr>
      <w:r>
        <w:tab/>
      </w:r>
    </w:p>
    <w:p w14:paraId="64E0682E" w14:textId="77777777" w:rsidR="00B204C1" w:rsidRDefault="00B204C1" w:rsidP="00B204C1">
      <w:pPr>
        <w:tabs>
          <w:tab w:val="left" w:pos="7056"/>
        </w:tabs>
      </w:pPr>
    </w:p>
    <w:p w14:paraId="5C023849" w14:textId="77777777" w:rsidR="00B204C1" w:rsidRDefault="00B204C1" w:rsidP="00B204C1">
      <w:pPr>
        <w:tabs>
          <w:tab w:val="left" w:pos="7056"/>
        </w:tabs>
      </w:pPr>
    </w:p>
    <w:p w14:paraId="254C6406" w14:textId="77777777" w:rsidR="00B204C1" w:rsidRDefault="00B204C1" w:rsidP="00B204C1">
      <w:pPr>
        <w:tabs>
          <w:tab w:val="left" w:pos="7056"/>
        </w:tabs>
      </w:pPr>
    </w:p>
    <w:p w14:paraId="4341222A" w14:textId="77777777" w:rsidR="00B204C1" w:rsidRDefault="00B204C1" w:rsidP="00B204C1">
      <w:pPr>
        <w:tabs>
          <w:tab w:val="left" w:pos="7056"/>
        </w:tabs>
      </w:pPr>
    </w:p>
    <w:p w14:paraId="07F7D3D5" w14:textId="77777777" w:rsidR="00B204C1" w:rsidRDefault="00B204C1" w:rsidP="00B204C1">
      <w:pPr>
        <w:tabs>
          <w:tab w:val="left" w:pos="7056"/>
        </w:tabs>
      </w:pPr>
    </w:p>
    <w:p w14:paraId="3D108CCE" w14:textId="77777777" w:rsidR="00B204C1" w:rsidRDefault="00B204C1" w:rsidP="00B204C1">
      <w:pPr>
        <w:tabs>
          <w:tab w:val="left" w:pos="7056"/>
        </w:tabs>
      </w:pPr>
    </w:p>
    <w:p w14:paraId="113D2A5B" w14:textId="77777777" w:rsidR="00B204C1" w:rsidRDefault="00B204C1" w:rsidP="00B204C1">
      <w:pPr>
        <w:tabs>
          <w:tab w:val="left" w:pos="7056"/>
        </w:tabs>
      </w:pPr>
    </w:p>
    <w:p w14:paraId="63EBCC86" w14:textId="77777777" w:rsidR="00B204C1" w:rsidRDefault="00B204C1" w:rsidP="00B204C1">
      <w:pPr>
        <w:tabs>
          <w:tab w:val="left" w:pos="7056"/>
        </w:tabs>
      </w:pPr>
    </w:p>
    <w:p w14:paraId="1C6025FC" w14:textId="77777777" w:rsidR="00B204C1" w:rsidRDefault="00B204C1" w:rsidP="00B204C1">
      <w:pPr>
        <w:tabs>
          <w:tab w:val="left" w:pos="7056"/>
        </w:tabs>
      </w:pPr>
    </w:p>
    <w:p w14:paraId="58AFB648" w14:textId="77777777" w:rsidR="00B204C1" w:rsidRDefault="00B204C1" w:rsidP="00B204C1">
      <w:pPr>
        <w:tabs>
          <w:tab w:val="left" w:pos="7056"/>
        </w:tabs>
      </w:pPr>
    </w:p>
    <w:p w14:paraId="1A88A2BA" w14:textId="77777777" w:rsidR="00B204C1" w:rsidRDefault="00B204C1" w:rsidP="00B204C1">
      <w:pPr>
        <w:tabs>
          <w:tab w:val="left" w:pos="7056"/>
        </w:tabs>
      </w:pPr>
    </w:p>
    <w:p w14:paraId="109381A4" w14:textId="77777777" w:rsidR="00B204C1" w:rsidRDefault="00B204C1" w:rsidP="00B204C1">
      <w:pPr>
        <w:tabs>
          <w:tab w:val="left" w:pos="7056"/>
        </w:tabs>
      </w:pPr>
    </w:p>
    <w:p w14:paraId="0E13D8F0" w14:textId="77777777" w:rsidR="0016239C" w:rsidRDefault="0016239C" w:rsidP="00B204C1">
      <w:pPr>
        <w:tabs>
          <w:tab w:val="left" w:pos="7056"/>
        </w:tabs>
      </w:pPr>
    </w:p>
    <w:p w14:paraId="11F15BDD" w14:textId="77777777" w:rsidR="0016239C" w:rsidRDefault="0016239C" w:rsidP="00B204C1">
      <w:pPr>
        <w:tabs>
          <w:tab w:val="left" w:pos="7056"/>
        </w:tabs>
      </w:pPr>
    </w:p>
    <w:p w14:paraId="73BDE7EC" w14:textId="77777777" w:rsidR="0016239C" w:rsidRDefault="0016239C" w:rsidP="00B204C1">
      <w:pPr>
        <w:tabs>
          <w:tab w:val="left" w:pos="7056"/>
        </w:tabs>
      </w:pPr>
    </w:p>
    <w:p w14:paraId="154FFB49" w14:textId="77777777" w:rsidR="0016239C" w:rsidRDefault="0016239C" w:rsidP="00B204C1">
      <w:pPr>
        <w:tabs>
          <w:tab w:val="left" w:pos="7056"/>
        </w:tabs>
      </w:pPr>
    </w:p>
    <w:p w14:paraId="00BA81F6" w14:textId="77777777" w:rsidR="0016239C" w:rsidRDefault="0016239C" w:rsidP="00B204C1">
      <w:pPr>
        <w:tabs>
          <w:tab w:val="left" w:pos="7056"/>
        </w:tabs>
      </w:pPr>
    </w:p>
    <w:p w14:paraId="5A26AA0C" w14:textId="77777777" w:rsidR="0016239C" w:rsidRDefault="0016239C" w:rsidP="00B204C1">
      <w:pPr>
        <w:tabs>
          <w:tab w:val="left" w:pos="7056"/>
        </w:tabs>
      </w:pPr>
    </w:p>
    <w:p w14:paraId="46232B83" w14:textId="77777777" w:rsidR="0016239C" w:rsidRDefault="0016239C" w:rsidP="00B204C1">
      <w:pPr>
        <w:tabs>
          <w:tab w:val="left" w:pos="7056"/>
        </w:tabs>
      </w:pPr>
    </w:p>
    <w:p w14:paraId="63C753CE" w14:textId="77777777" w:rsidR="0016239C" w:rsidRDefault="0016239C" w:rsidP="00B204C1">
      <w:pPr>
        <w:tabs>
          <w:tab w:val="left" w:pos="7056"/>
        </w:tabs>
      </w:pPr>
    </w:p>
    <w:p w14:paraId="6869D01D" w14:textId="77777777" w:rsidR="0016239C" w:rsidRDefault="0016239C" w:rsidP="00B204C1">
      <w:pPr>
        <w:tabs>
          <w:tab w:val="left" w:pos="7056"/>
        </w:tabs>
      </w:pPr>
    </w:p>
    <w:p w14:paraId="4CE56F6F" w14:textId="77777777" w:rsidR="0016239C" w:rsidRDefault="0016239C" w:rsidP="00B204C1">
      <w:pPr>
        <w:tabs>
          <w:tab w:val="left" w:pos="7056"/>
        </w:tabs>
      </w:pPr>
    </w:p>
    <w:p w14:paraId="6C89EA6C" w14:textId="77777777" w:rsidR="0016239C" w:rsidRDefault="0016239C" w:rsidP="00B204C1">
      <w:pPr>
        <w:tabs>
          <w:tab w:val="left" w:pos="7056"/>
        </w:tabs>
      </w:pPr>
    </w:p>
    <w:p w14:paraId="68CAF24C" w14:textId="77777777" w:rsidR="0016239C" w:rsidRDefault="0016239C" w:rsidP="00B204C1">
      <w:pPr>
        <w:tabs>
          <w:tab w:val="left" w:pos="7056"/>
        </w:tabs>
      </w:pPr>
    </w:p>
    <w:p w14:paraId="3718E2A6" w14:textId="77777777" w:rsidR="0016239C" w:rsidRDefault="0016239C" w:rsidP="00B204C1">
      <w:pPr>
        <w:tabs>
          <w:tab w:val="left" w:pos="7056"/>
        </w:tabs>
      </w:pPr>
    </w:p>
    <w:p w14:paraId="5172D95A" w14:textId="77777777" w:rsidR="0016239C" w:rsidRDefault="0016239C" w:rsidP="00B204C1">
      <w:pPr>
        <w:tabs>
          <w:tab w:val="left" w:pos="7056"/>
        </w:tabs>
      </w:pPr>
    </w:p>
    <w:p w14:paraId="03F7147E" w14:textId="77777777" w:rsidR="0016239C" w:rsidRDefault="0016239C" w:rsidP="00B204C1">
      <w:pPr>
        <w:tabs>
          <w:tab w:val="left" w:pos="7056"/>
        </w:tabs>
      </w:pPr>
    </w:p>
    <w:p w14:paraId="192835A6" w14:textId="77777777" w:rsidR="0016239C" w:rsidRDefault="0016239C" w:rsidP="00B204C1">
      <w:pPr>
        <w:tabs>
          <w:tab w:val="left" w:pos="7056"/>
        </w:tabs>
      </w:pPr>
    </w:p>
    <w:p w14:paraId="06FC86D5" w14:textId="77777777" w:rsidR="0016239C" w:rsidRDefault="0016239C" w:rsidP="00B204C1">
      <w:pPr>
        <w:tabs>
          <w:tab w:val="left" w:pos="7056"/>
        </w:tabs>
      </w:pPr>
    </w:p>
    <w:p w14:paraId="7DA5CF43" w14:textId="77777777" w:rsidR="0016239C" w:rsidRDefault="0016239C" w:rsidP="00B204C1">
      <w:pPr>
        <w:tabs>
          <w:tab w:val="left" w:pos="7056"/>
        </w:tabs>
      </w:pPr>
    </w:p>
    <w:p w14:paraId="61C4FACF" w14:textId="77777777" w:rsidR="0016239C" w:rsidRDefault="0016239C" w:rsidP="00B204C1">
      <w:pPr>
        <w:tabs>
          <w:tab w:val="left" w:pos="7056"/>
        </w:tabs>
      </w:pPr>
    </w:p>
    <w:p w14:paraId="3474F13E" w14:textId="77777777" w:rsidR="0016239C" w:rsidRDefault="0016239C" w:rsidP="00B204C1">
      <w:pPr>
        <w:tabs>
          <w:tab w:val="left" w:pos="7056"/>
        </w:tabs>
      </w:pPr>
    </w:p>
    <w:p w14:paraId="11082547" w14:textId="77777777" w:rsidR="0016239C" w:rsidRDefault="0016239C" w:rsidP="00B204C1">
      <w:pPr>
        <w:tabs>
          <w:tab w:val="left" w:pos="7056"/>
        </w:tabs>
      </w:pPr>
    </w:p>
    <w:p w14:paraId="694598D0" w14:textId="77777777" w:rsidR="0016239C" w:rsidRDefault="0016239C" w:rsidP="00B204C1">
      <w:pPr>
        <w:tabs>
          <w:tab w:val="left" w:pos="7056"/>
        </w:tabs>
      </w:pPr>
    </w:p>
    <w:p w14:paraId="745E0DEC" w14:textId="77777777" w:rsidR="0016239C" w:rsidRDefault="0016239C" w:rsidP="00B204C1">
      <w:pPr>
        <w:tabs>
          <w:tab w:val="left" w:pos="7056"/>
        </w:tabs>
      </w:pPr>
    </w:p>
    <w:p w14:paraId="26CBABEC" w14:textId="77777777" w:rsidR="0016239C" w:rsidRDefault="0016239C" w:rsidP="00B204C1">
      <w:pPr>
        <w:tabs>
          <w:tab w:val="left" w:pos="7056"/>
        </w:tabs>
      </w:pPr>
    </w:p>
    <w:p w14:paraId="0B5AFE31" w14:textId="77777777" w:rsidR="0016239C" w:rsidRDefault="0016239C" w:rsidP="00B204C1">
      <w:pPr>
        <w:tabs>
          <w:tab w:val="left" w:pos="7056"/>
        </w:tabs>
      </w:pPr>
    </w:p>
    <w:p w14:paraId="04636932" w14:textId="77777777" w:rsidR="0016239C" w:rsidRPr="00B204C1" w:rsidRDefault="0016239C" w:rsidP="00B204C1">
      <w:pPr>
        <w:tabs>
          <w:tab w:val="left" w:pos="7056"/>
        </w:tabs>
      </w:pPr>
    </w:p>
    <w:sectPr w:rsidR="0016239C" w:rsidRPr="00B204C1" w:rsidSect="00524566">
      <w:headerReference w:type="default" r:id="rId6"/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62A50" w14:textId="77777777" w:rsidR="002D3F36" w:rsidRDefault="002D3F36" w:rsidP="00AB6D2C">
      <w:pPr>
        <w:spacing w:after="0" w:line="240" w:lineRule="auto"/>
      </w:pPr>
      <w:r>
        <w:separator/>
      </w:r>
    </w:p>
  </w:endnote>
  <w:endnote w:type="continuationSeparator" w:id="0">
    <w:p w14:paraId="05F8DBD7" w14:textId="77777777" w:rsidR="002D3F36" w:rsidRDefault="002D3F36" w:rsidP="00AB6D2C">
      <w:pPr>
        <w:spacing w:after="0" w:line="240" w:lineRule="auto"/>
      </w:pPr>
      <w:r>
        <w:continuationSeparator/>
      </w:r>
    </w:p>
  </w:endnote>
  <w:endnote w:type="continuationNotice" w:id="1">
    <w:p w14:paraId="76A29E31" w14:textId="77777777" w:rsidR="002D3F36" w:rsidRDefault="002D3F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D0775" w14:textId="2ACB7638" w:rsidR="00ED244D" w:rsidRDefault="00ED244D" w:rsidP="0070504D">
    <w:pPr>
      <w:pStyle w:val="Footer"/>
      <w:tabs>
        <w:tab w:val="clear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A59E8" w14:textId="77777777" w:rsidR="002D3F36" w:rsidRDefault="002D3F36" w:rsidP="00AB6D2C">
      <w:pPr>
        <w:spacing w:after="0" w:line="240" w:lineRule="auto"/>
      </w:pPr>
      <w:r>
        <w:separator/>
      </w:r>
    </w:p>
  </w:footnote>
  <w:footnote w:type="continuationSeparator" w:id="0">
    <w:p w14:paraId="103C3D5D" w14:textId="77777777" w:rsidR="002D3F36" w:rsidRDefault="002D3F36" w:rsidP="00AB6D2C">
      <w:pPr>
        <w:spacing w:after="0" w:line="240" w:lineRule="auto"/>
      </w:pPr>
      <w:r>
        <w:continuationSeparator/>
      </w:r>
    </w:p>
  </w:footnote>
  <w:footnote w:type="continuationNotice" w:id="1">
    <w:p w14:paraId="23D211EF" w14:textId="77777777" w:rsidR="002D3F36" w:rsidRDefault="002D3F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46935" w14:textId="77777777" w:rsidR="0070504D" w:rsidRDefault="00833A57">
    <w:pPr>
      <w:pStyle w:val="Header"/>
      <w:rPr>
        <w:i/>
        <w:iCs/>
      </w:rPr>
    </w:pPr>
    <w:r>
      <w:rPr>
        <w:i/>
        <w:iCs/>
      </w:rPr>
      <w:t>Name of Organization</w:t>
    </w:r>
  </w:p>
  <w:p w14:paraId="49D99608" w14:textId="1167258C" w:rsidR="00AB6D2C" w:rsidRPr="00B6593C" w:rsidRDefault="0070504D">
    <w:pPr>
      <w:pStyle w:val="Header"/>
    </w:pPr>
    <w:r>
      <w:rPr>
        <w:i/>
        <w:iCs/>
      </w:rPr>
      <w:t>Municipality</w:t>
    </w:r>
    <w:r w:rsidR="00CD1180">
      <w:rPr>
        <w:i/>
        <w:iCs/>
      </w:rPr>
      <w:t>, Neighborhood</w:t>
    </w:r>
    <w:r w:rsidR="00AB6D2C">
      <w:ptab w:relativeTo="margin" w:alignment="center" w:leader="none"/>
    </w:r>
    <w:r w:rsidR="00AB6D2C">
      <w:ptab w:relativeTo="margin" w:alignment="right" w:leader="none"/>
    </w:r>
    <w:r w:rsidR="004D522C" w:rsidRPr="004D522C">
      <w:rPr>
        <w:sz w:val="14"/>
        <w:szCs w:val="14"/>
      </w:rPr>
      <w:t>NRTC</w:t>
    </w:r>
    <w:r w:rsidR="004D522C">
      <w:t xml:space="preserve"> </w:t>
    </w:r>
    <w:r w:rsidR="007F0E94" w:rsidRPr="00B6593C">
      <w:rPr>
        <w:sz w:val="14"/>
        <w:szCs w:val="14"/>
      </w:rPr>
      <w:t>QPP</w:t>
    </w:r>
    <w:r w:rsidR="00B6593C" w:rsidRPr="00B6593C">
      <w:rPr>
        <w:sz w:val="14"/>
        <w:szCs w:val="14"/>
      </w:rPr>
      <w:t xml:space="preserve"> </w:t>
    </w:r>
    <w:r w:rsidR="00FB1AE8" w:rsidRPr="00B6593C">
      <w:rPr>
        <w:sz w:val="14"/>
        <w:szCs w:val="14"/>
      </w:rPr>
      <w:t>20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63591" w14:textId="17CC69D6" w:rsidR="00524566" w:rsidRPr="009E020A" w:rsidRDefault="003738F9">
    <w:pPr>
      <w:pStyle w:val="Header"/>
      <w:rPr>
        <w:sz w:val="14"/>
        <w:szCs w:val="14"/>
      </w:rPr>
    </w:pPr>
    <w:r>
      <w:t xml:space="preserve">                                                                                                                             </w:t>
    </w:r>
    <w:r w:rsidR="00524566" w:rsidRPr="009E020A">
      <w:rPr>
        <w:sz w:val="14"/>
        <w:szCs w:val="14"/>
      </w:rPr>
      <w:t>NRTC Q</w:t>
    </w:r>
    <w:r w:rsidRPr="009E020A">
      <w:rPr>
        <w:sz w:val="14"/>
        <w:szCs w:val="14"/>
      </w:rPr>
      <w:t xml:space="preserve">ualified </w:t>
    </w:r>
    <w:r w:rsidR="00524566" w:rsidRPr="009E020A">
      <w:rPr>
        <w:sz w:val="14"/>
        <w:szCs w:val="14"/>
      </w:rPr>
      <w:t>P</w:t>
    </w:r>
    <w:r w:rsidRPr="009E020A">
      <w:rPr>
        <w:sz w:val="14"/>
        <w:szCs w:val="14"/>
      </w:rPr>
      <w:t xml:space="preserve">rojects </w:t>
    </w:r>
    <w:r w:rsidR="00524566" w:rsidRPr="009E020A">
      <w:rPr>
        <w:sz w:val="14"/>
        <w:szCs w:val="14"/>
      </w:rPr>
      <w:t>P</w:t>
    </w:r>
    <w:r w:rsidRPr="009E020A">
      <w:rPr>
        <w:sz w:val="14"/>
        <w:szCs w:val="14"/>
      </w:rPr>
      <w:t>ool 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a3NDC3ANKmZko6SsGpxcWZ+XkgBYa1AEBRbTMsAAAA"/>
  </w:docVars>
  <w:rsids>
    <w:rsidRoot w:val="007A02B1"/>
    <w:rsid w:val="00024EFD"/>
    <w:rsid w:val="00126A0E"/>
    <w:rsid w:val="00126A5B"/>
    <w:rsid w:val="0016239C"/>
    <w:rsid w:val="00162B22"/>
    <w:rsid w:val="00181695"/>
    <w:rsid w:val="001A00E3"/>
    <w:rsid w:val="001C4857"/>
    <w:rsid w:val="001F1E55"/>
    <w:rsid w:val="00206AEC"/>
    <w:rsid w:val="00211B5D"/>
    <w:rsid w:val="00226A9D"/>
    <w:rsid w:val="002870DE"/>
    <w:rsid w:val="002D3F36"/>
    <w:rsid w:val="002D6472"/>
    <w:rsid w:val="003115B8"/>
    <w:rsid w:val="00330D47"/>
    <w:rsid w:val="0034545A"/>
    <w:rsid w:val="00370682"/>
    <w:rsid w:val="003738F9"/>
    <w:rsid w:val="00375404"/>
    <w:rsid w:val="003D00D2"/>
    <w:rsid w:val="003D4A2A"/>
    <w:rsid w:val="003F4D7C"/>
    <w:rsid w:val="003F79F8"/>
    <w:rsid w:val="00410FFC"/>
    <w:rsid w:val="004172D9"/>
    <w:rsid w:val="004C17A6"/>
    <w:rsid w:val="004D522C"/>
    <w:rsid w:val="004E35CC"/>
    <w:rsid w:val="0051745E"/>
    <w:rsid w:val="00524566"/>
    <w:rsid w:val="00567B14"/>
    <w:rsid w:val="005C5AC1"/>
    <w:rsid w:val="006461C4"/>
    <w:rsid w:val="0066199D"/>
    <w:rsid w:val="00681925"/>
    <w:rsid w:val="006D1FE3"/>
    <w:rsid w:val="006D404B"/>
    <w:rsid w:val="006D74DD"/>
    <w:rsid w:val="006E618E"/>
    <w:rsid w:val="0070504D"/>
    <w:rsid w:val="00710E39"/>
    <w:rsid w:val="00734A1F"/>
    <w:rsid w:val="0073531A"/>
    <w:rsid w:val="00756544"/>
    <w:rsid w:val="00763CEB"/>
    <w:rsid w:val="007A02B1"/>
    <w:rsid w:val="007C27EF"/>
    <w:rsid w:val="007F0E94"/>
    <w:rsid w:val="007F774C"/>
    <w:rsid w:val="00816D32"/>
    <w:rsid w:val="0082038F"/>
    <w:rsid w:val="00833A57"/>
    <w:rsid w:val="00863B03"/>
    <w:rsid w:val="008E2B67"/>
    <w:rsid w:val="009E020A"/>
    <w:rsid w:val="00A01D66"/>
    <w:rsid w:val="00AB6D2C"/>
    <w:rsid w:val="00AC2140"/>
    <w:rsid w:val="00AF53AD"/>
    <w:rsid w:val="00B13978"/>
    <w:rsid w:val="00B204C1"/>
    <w:rsid w:val="00B346A8"/>
    <w:rsid w:val="00B40017"/>
    <w:rsid w:val="00B44820"/>
    <w:rsid w:val="00B6593C"/>
    <w:rsid w:val="00B81598"/>
    <w:rsid w:val="00B862CA"/>
    <w:rsid w:val="00B95B53"/>
    <w:rsid w:val="00BA0D5F"/>
    <w:rsid w:val="00BA59CF"/>
    <w:rsid w:val="00BB24D9"/>
    <w:rsid w:val="00BC7D4D"/>
    <w:rsid w:val="00CC4C6A"/>
    <w:rsid w:val="00CD1180"/>
    <w:rsid w:val="00D26F9B"/>
    <w:rsid w:val="00D60E27"/>
    <w:rsid w:val="00E56D4D"/>
    <w:rsid w:val="00E91062"/>
    <w:rsid w:val="00EA2EDE"/>
    <w:rsid w:val="00EB3D8E"/>
    <w:rsid w:val="00EC44D8"/>
    <w:rsid w:val="00ED244D"/>
    <w:rsid w:val="00ED7BE3"/>
    <w:rsid w:val="00EE5FFA"/>
    <w:rsid w:val="00F93C7D"/>
    <w:rsid w:val="00F954A3"/>
    <w:rsid w:val="00FA0486"/>
    <w:rsid w:val="00FB1AE8"/>
    <w:rsid w:val="00FB7BED"/>
    <w:rsid w:val="00FE6FEA"/>
    <w:rsid w:val="00FE76CB"/>
    <w:rsid w:val="00FF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89F9A"/>
  <w15:chartTrackingRefBased/>
  <w15:docId w15:val="{05AC0E12-1CC1-4E40-ACC8-49C0B617E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68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0682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6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D2C"/>
  </w:style>
  <w:style w:type="paragraph" w:styleId="Footer">
    <w:name w:val="footer"/>
    <w:basedOn w:val="Normal"/>
    <w:link w:val="FooterChar"/>
    <w:uiPriority w:val="99"/>
    <w:unhideWhenUsed/>
    <w:rsid w:val="00AB6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lett-Oxendine, Susan [DCA]</dc:creator>
  <cp:keywords/>
  <dc:description/>
  <cp:lastModifiedBy>Rivera, Albert [DCA]</cp:lastModifiedBy>
  <cp:revision>2</cp:revision>
  <dcterms:created xsi:type="dcterms:W3CDTF">2023-07-14T13:37:00Z</dcterms:created>
  <dcterms:modified xsi:type="dcterms:W3CDTF">2023-07-1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b79962-5f1e-450c-b7e4-33699d1524f8</vt:lpwstr>
  </property>
</Properties>
</file>